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7195D" w14:textId="2D1EB618" w:rsidR="004A040B" w:rsidRPr="009620E7" w:rsidRDefault="009620E7" w:rsidP="009620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620E7">
        <w:rPr>
          <w:rFonts w:ascii="Times New Roman" w:hAnsi="Times New Roman" w:cs="Times New Roman"/>
          <w:b/>
          <w:bCs/>
          <w:sz w:val="28"/>
          <w:szCs w:val="28"/>
        </w:rPr>
        <w:t>Операционные системы</w:t>
      </w:r>
    </w:p>
    <w:p w14:paraId="0E3C8971" w14:textId="0C7F4EA6" w:rsidR="009620E7" w:rsidRDefault="009620E7" w:rsidP="009620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620E7">
        <w:rPr>
          <w:rFonts w:ascii="Times New Roman" w:hAnsi="Times New Roman" w:cs="Times New Roman"/>
          <w:b/>
          <w:bCs/>
          <w:sz w:val="28"/>
          <w:szCs w:val="28"/>
        </w:rPr>
        <w:t>1 блок</w:t>
      </w:r>
    </w:p>
    <w:p w14:paraId="0AF8E6F0" w14:textId="23FEA77C" w:rsidR="009620E7" w:rsidRPr="008248B3" w:rsidRDefault="003C0BE7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Fonts w:ascii="Times New Roman" w:hAnsi="Times New Roman" w:cs="Times New Roman"/>
          <w:sz w:val="28"/>
          <w:szCs w:val="28"/>
          <w:lang w:val="kk-KZ"/>
        </w:rPr>
        <w:t>Опишите аппаратное и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 программно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>е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 обеспечени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>е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 компьютера</w:t>
      </w:r>
    </w:p>
    <w:p w14:paraId="7B6C0461" w14:textId="336EC228" w:rsidR="003C0BE7" w:rsidRPr="008248B3" w:rsidRDefault="003C0BE7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Охарактеризуйте конфигурацию ОС </w:t>
      </w:r>
      <w:r w:rsidRPr="008248B3">
        <w:rPr>
          <w:rFonts w:ascii="Times New Roman" w:hAnsi="Times New Roman" w:cs="Times New Roman"/>
          <w:sz w:val="28"/>
          <w:szCs w:val="28"/>
          <w:lang w:val="en-US"/>
        </w:rPr>
        <w:t>Windows 10/11</w:t>
      </w:r>
    </w:p>
    <w:p w14:paraId="3B1B3AEB" w14:textId="34705886" w:rsidR="003C0BE7" w:rsidRPr="008248B3" w:rsidRDefault="003C0BE7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Опишите 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настройки </w:t>
      </w:r>
      <w:r w:rsidRPr="008248B3">
        <w:rPr>
          <w:rFonts w:ascii="Times New Roman" w:hAnsi="Times New Roman" w:cs="Times New Roman"/>
          <w:sz w:val="28"/>
          <w:szCs w:val="28"/>
        </w:rPr>
        <w:t xml:space="preserve">учетных записей 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в ОС </w:t>
      </w:r>
      <w:r w:rsidRPr="008248B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248B3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5500CB65" w14:textId="48F02680" w:rsidR="003C0BE7" w:rsidRPr="008248B3" w:rsidRDefault="003C0BE7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Fonts w:ascii="Times New Roman" w:hAnsi="Times New Roman" w:cs="Times New Roman"/>
          <w:sz w:val="28"/>
          <w:szCs w:val="28"/>
          <w:lang w:val="kk-KZ"/>
        </w:rPr>
        <w:t>Опишите настройку</w:t>
      </w:r>
      <w:r w:rsidRPr="008248B3">
        <w:rPr>
          <w:rFonts w:ascii="Times New Roman" w:hAnsi="Times New Roman" w:cs="Times New Roman"/>
          <w:sz w:val="28"/>
          <w:szCs w:val="28"/>
        </w:rPr>
        <w:t xml:space="preserve"> системных служб и процессов </w:t>
      </w:r>
      <w:r w:rsidRPr="008248B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248B3">
        <w:rPr>
          <w:rFonts w:ascii="Times New Roman" w:hAnsi="Times New Roman" w:cs="Times New Roman"/>
          <w:sz w:val="28"/>
          <w:szCs w:val="28"/>
        </w:rPr>
        <w:t xml:space="preserve"> </w:t>
      </w:r>
      <w:r w:rsidR="00D43C3B">
        <w:rPr>
          <w:rFonts w:ascii="Times New Roman" w:hAnsi="Times New Roman" w:cs="Times New Roman"/>
          <w:sz w:val="28"/>
          <w:szCs w:val="28"/>
        </w:rPr>
        <w:t>10/</w:t>
      </w:r>
      <w:r w:rsidRPr="008248B3">
        <w:rPr>
          <w:rFonts w:ascii="Times New Roman" w:hAnsi="Times New Roman" w:cs="Times New Roman"/>
          <w:sz w:val="28"/>
          <w:szCs w:val="28"/>
        </w:rPr>
        <w:t>11</w:t>
      </w:r>
    </w:p>
    <w:p w14:paraId="6046D959" w14:textId="0D3C11A6" w:rsidR="003C0BE7" w:rsidRPr="008248B3" w:rsidRDefault="003C0BE7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Дайте характеристику настройкам служб </w:t>
      </w:r>
      <w:r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бновлений 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в ОС </w:t>
      </w:r>
      <w:r w:rsidRPr="008248B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248B3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547DD3BD" w14:textId="67F05ED8" w:rsidR="003C0BE7" w:rsidRPr="008248B3" w:rsidRDefault="008248B3" w:rsidP="00CB7852">
      <w:pPr>
        <w:pStyle w:val="a3"/>
        <w:numPr>
          <w:ilvl w:val="0"/>
          <w:numId w:val="1"/>
        </w:numPr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Опишите настройку восстановления системы </w:t>
      </w:r>
      <w:r w:rsidR="003C0BE7"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до предыдущего рабочего состояния в Windows </w:t>
      </w:r>
      <w:r w:rsidR="008340DE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10/</w:t>
      </w:r>
      <w:r w:rsidR="003C0BE7"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11</w:t>
      </w:r>
    </w:p>
    <w:p w14:paraId="264E8570" w14:textId="6FAA1775" w:rsidR="008248B3" w:rsidRPr="008248B3" w:rsidRDefault="008248B3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Fonts w:ascii="Times New Roman" w:hAnsi="Times New Roman" w:cs="Times New Roman"/>
          <w:sz w:val="28"/>
          <w:szCs w:val="28"/>
          <w:lang w:val="kk-KZ"/>
        </w:rPr>
        <w:t>Дайте характеристику настройки брандмауэра в</w:t>
      </w:r>
      <w:r w:rsidRPr="008248B3">
        <w:rPr>
          <w:rFonts w:ascii="Times New Roman" w:hAnsi="Times New Roman" w:cs="Times New Roman"/>
          <w:sz w:val="28"/>
          <w:szCs w:val="28"/>
        </w:rPr>
        <w:t xml:space="preserve"> ОС </w:t>
      </w:r>
      <w:r w:rsidRPr="008248B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248B3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57A893E8" w14:textId="77777777" w:rsidR="008248B3" w:rsidRDefault="008248B3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Опишите настройку </w:t>
      </w:r>
      <w:r w:rsidRPr="008248B3">
        <w:rPr>
          <w:rFonts w:ascii="Times New Roman" w:hAnsi="Times New Roman" w:cs="Times New Roman"/>
          <w:sz w:val="28"/>
          <w:szCs w:val="28"/>
          <w:lang w:val="kk-KZ"/>
        </w:rPr>
        <w:t xml:space="preserve">управления дисками в </w:t>
      </w:r>
      <w:r w:rsidRPr="008248B3">
        <w:rPr>
          <w:rFonts w:ascii="Times New Roman" w:hAnsi="Times New Roman" w:cs="Times New Roman"/>
          <w:sz w:val="28"/>
          <w:szCs w:val="28"/>
        </w:rPr>
        <w:t xml:space="preserve">ОС </w:t>
      </w:r>
      <w:r w:rsidRPr="008248B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248B3">
        <w:rPr>
          <w:rFonts w:ascii="Times New Roman" w:hAnsi="Times New Roman" w:cs="Times New Roman"/>
          <w:sz w:val="28"/>
          <w:szCs w:val="28"/>
        </w:rPr>
        <w:t xml:space="preserve"> </w:t>
      </w:r>
      <w:r w:rsidRPr="008248B3">
        <w:rPr>
          <w:rFonts w:ascii="Times New Roman" w:hAnsi="Times New Roman" w:cs="Times New Roman"/>
          <w:sz w:val="28"/>
          <w:szCs w:val="28"/>
        </w:rPr>
        <w:t>10/</w:t>
      </w:r>
      <w:r w:rsidRPr="008248B3">
        <w:rPr>
          <w:rFonts w:ascii="Times New Roman" w:hAnsi="Times New Roman" w:cs="Times New Roman"/>
          <w:sz w:val="28"/>
          <w:szCs w:val="28"/>
        </w:rPr>
        <w:t>11</w:t>
      </w:r>
    </w:p>
    <w:p w14:paraId="47EE1BF5" w14:textId="684CB183" w:rsidR="008248B3" w:rsidRPr="008248B3" w:rsidRDefault="008248B3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Опишите процедуру создания нового пользователя в Windows 10</w:t>
      </w:r>
      <w:r w:rsidR="0078613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и</w:t>
      </w:r>
      <w:r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78613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к</w:t>
      </w:r>
      <w:r w:rsidRPr="008248B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акие шаги необходимо выполнить через "Параметры" системы</w:t>
      </w:r>
      <w:r w:rsidR="0078613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14B36504" w14:textId="0EDEB38D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8248B3">
        <w:rPr>
          <w:rStyle w:val="a4"/>
          <w:b w:val="0"/>
          <w:bCs w:val="0"/>
          <w:sz w:val="28"/>
          <w:szCs w:val="28"/>
        </w:rPr>
        <w:t>Опишите</w:t>
      </w:r>
      <w:r>
        <w:rPr>
          <w:rStyle w:val="a4"/>
          <w:b w:val="0"/>
          <w:bCs w:val="0"/>
          <w:sz w:val="28"/>
          <w:szCs w:val="28"/>
        </w:rPr>
        <w:t>,</w:t>
      </w:r>
      <w:r w:rsidRPr="008248B3">
        <w:rPr>
          <w:sz w:val="28"/>
          <w:szCs w:val="28"/>
        </w:rPr>
        <w:t xml:space="preserve"> </w:t>
      </w:r>
      <w:r>
        <w:rPr>
          <w:sz w:val="28"/>
          <w:szCs w:val="28"/>
        </w:rPr>
        <w:t>как</w:t>
      </w:r>
      <w:r w:rsidRPr="008248B3">
        <w:rPr>
          <w:rStyle w:val="a4"/>
          <w:b w:val="0"/>
          <w:bCs w:val="0"/>
          <w:sz w:val="28"/>
          <w:szCs w:val="28"/>
        </w:rPr>
        <w:t xml:space="preserve"> можно использовать "Центр безопасности Windows" для улучшения защиты системы от вредоносного ПО в Windows 11? Приведите пошаговое руководство.</w:t>
      </w:r>
    </w:p>
    <w:p w14:paraId="41370A38" w14:textId="5D4ECDB2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Дайте характеристику настройки сетевого принтера</w:t>
      </w:r>
      <w:r w:rsidRPr="008248B3">
        <w:rPr>
          <w:rStyle w:val="a4"/>
          <w:b w:val="0"/>
          <w:bCs w:val="0"/>
          <w:sz w:val="28"/>
          <w:szCs w:val="28"/>
        </w:rPr>
        <w:t xml:space="preserve"> в Windows 10</w:t>
      </w:r>
      <w:r>
        <w:rPr>
          <w:rStyle w:val="a4"/>
          <w:b w:val="0"/>
          <w:bCs w:val="0"/>
          <w:sz w:val="28"/>
          <w:szCs w:val="28"/>
        </w:rPr>
        <w:t>/11.</w:t>
      </w:r>
      <w:r w:rsidRPr="008248B3">
        <w:rPr>
          <w:rStyle w:val="a4"/>
          <w:b w:val="0"/>
          <w:bCs w:val="0"/>
          <w:sz w:val="28"/>
          <w:szCs w:val="28"/>
        </w:rPr>
        <w:t xml:space="preserve"> Опишите процесс добавления принтера через "Панель управления" и какие параметры можно настроить.</w:t>
      </w:r>
    </w:p>
    <w:p w14:paraId="778FCFEC" w14:textId="0390E5EA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Опишите, в</w:t>
      </w:r>
      <w:r w:rsidRPr="008248B3">
        <w:rPr>
          <w:rStyle w:val="a4"/>
          <w:b w:val="0"/>
          <w:bCs w:val="0"/>
          <w:sz w:val="28"/>
          <w:szCs w:val="28"/>
        </w:rPr>
        <w:t xml:space="preserve"> чем состоит различие между обновлениями функций и обновлениями безопасности в Windows 1</w:t>
      </w:r>
      <w:r>
        <w:rPr>
          <w:rStyle w:val="a4"/>
          <w:b w:val="0"/>
          <w:bCs w:val="0"/>
          <w:sz w:val="28"/>
          <w:szCs w:val="28"/>
        </w:rPr>
        <w:t>0/11.</w:t>
      </w:r>
      <w:r w:rsidRPr="008248B3">
        <w:rPr>
          <w:rStyle w:val="a4"/>
          <w:b w:val="0"/>
          <w:bCs w:val="0"/>
          <w:sz w:val="28"/>
          <w:szCs w:val="28"/>
        </w:rPr>
        <w:t xml:space="preserve"> Объясните, как эти обновления влияют на систему и как их можно управлять.</w:t>
      </w:r>
    </w:p>
    <w:p w14:paraId="632878CF" w14:textId="761D3152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Опишите, как</w:t>
      </w:r>
      <w:r w:rsidRPr="008248B3">
        <w:rPr>
          <w:rStyle w:val="a4"/>
          <w:b w:val="0"/>
          <w:bCs w:val="0"/>
          <w:sz w:val="28"/>
          <w:szCs w:val="28"/>
        </w:rPr>
        <w:t xml:space="preserve"> настроить групповую политику для ограничения доступа к определенным приложениям на рабочих станциях Windows </w:t>
      </w:r>
      <w:r w:rsidRPr="008248B3">
        <w:rPr>
          <w:sz w:val="28"/>
          <w:szCs w:val="28"/>
        </w:rPr>
        <w:t>10/11</w:t>
      </w:r>
      <w:r w:rsidRPr="008248B3">
        <w:rPr>
          <w:rStyle w:val="a4"/>
          <w:b w:val="0"/>
          <w:bCs w:val="0"/>
          <w:sz w:val="28"/>
          <w:szCs w:val="28"/>
        </w:rPr>
        <w:t xml:space="preserve"> в корпоративной среде</w:t>
      </w:r>
      <w:r>
        <w:rPr>
          <w:rStyle w:val="a4"/>
          <w:b w:val="0"/>
          <w:bCs w:val="0"/>
          <w:sz w:val="28"/>
          <w:szCs w:val="28"/>
        </w:rPr>
        <w:t>.</w:t>
      </w:r>
    </w:p>
    <w:p w14:paraId="49AF23C4" w14:textId="659D79EC" w:rsid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Опишите, к</w:t>
      </w:r>
      <w:r w:rsidRPr="008248B3">
        <w:rPr>
          <w:rStyle w:val="a4"/>
          <w:b w:val="0"/>
          <w:bCs w:val="0"/>
          <w:sz w:val="28"/>
          <w:szCs w:val="28"/>
        </w:rPr>
        <w:t xml:space="preserve">ак восстановить файлы из резервной копии в Windows </w:t>
      </w:r>
      <w:r w:rsidRPr="008248B3">
        <w:rPr>
          <w:sz w:val="28"/>
          <w:szCs w:val="28"/>
        </w:rPr>
        <w:t>10/11</w:t>
      </w:r>
      <w:r>
        <w:rPr>
          <w:rStyle w:val="a4"/>
          <w:b w:val="0"/>
          <w:bCs w:val="0"/>
          <w:sz w:val="28"/>
          <w:szCs w:val="28"/>
        </w:rPr>
        <w:t>.</w:t>
      </w:r>
      <w:r w:rsidRPr="008248B3">
        <w:rPr>
          <w:rStyle w:val="a4"/>
          <w:b w:val="0"/>
          <w:bCs w:val="0"/>
          <w:sz w:val="28"/>
          <w:szCs w:val="28"/>
        </w:rPr>
        <w:t xml:space="preserve"> Приведите инструкции по восстановлению данных с использованием встроенных инструментов Windows.</w:t>
      </w:r>
    </w:p>
    <w:p w14:paraId="754D18E2" w14:textId="571715AB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8248B3">
        <w:rPr>
          <w:rStyle w:val="a4"/>
          <w:b w:val="0"/>
          <w:bCs w:val="0"/>
          <w:sz w:val="28"/>
          <w:szCs w:val="28"/>
        </w:rPr>
        <w:t>Объясните процесс изменения приоритета процессов в "Диспетчере задач" Windows 11</w:t>
      </w:r>
      <w:r>
        <w:rPr>
          <w:rStyle w:val="a4"/>
          <w:b w:val="0"/>
          <w:bCs w:val="0"/>
          <w:sz w:val="28"/>
          <w:szCs w:val="28"/>
        </w:rPr>
        <w:t>, и</w:t>
      </w:r>
      <w:r w:rsidRPr="008248B3">
        <w:rPr>
          <w:rStyle w:val="a4"/>
          <w:b w:val="0"/>
          <w:bCs w:val="0"/>
          <w:sz w:val="28"/>
          <w:szCs w:val="28"/>
        </w:rPr>
        <w:t xml:space="preserve"> </w:t>
      </w:r>
      <w:r>
        <w:rPr>
          <w:rStyle w:val="a4"/>
          <w:b w:val="0"/>
          <w:bCs w:val="0"/>
          <w:sz w:val="28"/>
          <w:szCs w:val="28"/>
        </w:rPr>
        <w:t>как</w:t>
      </w:r>
      <w:r w:rsidRPr="008248B3">
        <w:rPr>
          <w:rStyle w:val="a4"/>
          <w:b w:val="0"/>
          <w:bCs w:val="0"/>
          <w:sz w:val="28"/>
          <w:szCs w:val="28"/>
        </w:rPr>
        <w:t xml:space="preserve"> это может повлиять на производительность системы</w:t>
      </w:r>
      <w:r w:rsidR="00776FCD">
        <w:rPr>
          <w:rStyle w:val="a4"/>
          <w:b w:val="0"/>
          <w:bCs w:val="0"/>
          <w:sz w:val="28"/>
          <w:szCs w:val="28"/>
        </w:rPr>
        <w:t>.</w:t>
      </w:r>
    </w:p>
    <w:p w14:paraId="29C09E06" w14:textId="7C1AD6B7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8248B3">
        <w:rPr>
          <w:sz w:val="28"/>
          <w:szCs w:val="28"/>
        </w:rPr>
        <w:t>Опишите, как</w:t>
      </w:r>
      <w:r w:rsidRPr="008248B3">
        <w:rPr>
          <w:rStyle w:val="a4"/>
          <w:b w:val="0"/>
          <w:bCs w:val="0"/>
          <w:sz w:val="28"/>
          <w:szCs w:val="28"/>
        </w:rPr>
        <w:t xml:space="preserve"> использовать "Монитор ресурсов" для диагностики проблем с производительностью в Windows </w:t>
      </w:r>
      <w:r w:rsidRPr="008248B3">
        <w:rPr>
          <w:sz w:val="28"/>
          <w:szCs w:val="28"/>
        </w:rPr>
        <w:t>10/11</w:t>
      </w:r>
      <w:r w:rsidRPr="008248B3">
        <w:rPr>
          <w:rStyle w:val="a4"/>
          <w:b w:val="0"/>
          <w:bCs w:val="0"/>
          <w:sz w:val="28"/>
          <w:szCs w:val="28"/>
        </w:rPr>
        <w:t>.</w:t>
      </w:r>
    </w:p>
    <w:p w14:paraId="2FAEDD36" w14:textId="59D790F6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rStyle w:val="a4"/>
          <w:b w:val="0"/>
          <w:bCs w:val="0"/>
          <w:sz w:val="28"/>
          <w:szCs w:val="28"/>
        </w:rPr>
        <w:t>Дайте характеристику применения</w:t>
      </w:r>
      <w:r w:rsidRPr="008248B3">
        <w:rPr>
          <w:rStyle w:val="a4"/>
          <w:b w:val="0"/>
          <w:bCs w:val="0"/>
          <w:sz w:val="28"/>
          <w:szCs w:val="28"/>
        </w:rPr>
        <w:t xml:space="preserve"> </w:t>
      </w:r>
      <w:r>
        <w:rPr>
          <w:rStyle w:val="a4"/>
          <w:b w:val="0"/>
          <w:bCs w:val="0"/>
          <w:sz w:val="28"/>
          <w:szCs w:val="28"/>
        </w:rPr>
        <w:t>функции</w:t>
      </w:r>
      <w:r w:rsidRPr="008248B3">
        <w:rPr>
          <w:rStyle w:val="a4"/>
          <w:b w:val="0"/>
          <w:bCs w:val="0"/>
          <w:sz w:val="28"/>
          <w:szCs w:val="28"/>
        </w:rPr>
        <w:t xml:space="preserve"> </w:t>
      </w:r>
      <w:r>
        <w:rPr>
          <w:rStyle w:val="a4"/>
          <w:b w:val="0"/>
          <w:bCs w:val="0"/>
          <w:sz w:val="28"/>
          <w:szCs w:val="28"/>
        </w:rPr>
        <w:t>«</w:t>
      </w:r>
      <w:r w:rsidRPr="008248B3">
        <w:rPr>
          <w:rStyle w:val="a4"/>
          <w:b w:val="0"/>
          <w:bCs w:val="0"/>
          <w:sz w:val="28"/>
          <w:szCs w:val="28"/>
        </w:rPr>
        <w:t>История файлов</w:t>
      </w:r>
      <w:r>
        <w:rPr>
          <w:rStyle w:val="a4"/>
          <w:b w:val="0"/>
          <w:bCs w:val="0"/>
          <w:sz w:val="28"/>
          <w:szCs w:val="28"/>
        </w:rPr>
        <w:t>»</w:t>
      </w:r>
      <w:r w:rsidRPr="008248B3">
        <w:rPr>
          <w:rStyle w:val="a4"/>
          <w:b w:val="0"/>
          <w:bCs w:val="0"/>
          <w:sz w:val="28"/>
          <w:szCs w:val="28"/>
        </w:rPr>
        <w:t xml:space="preserve"> для автоматического резервного копирования документов в Windows </w:t>
      </w:r>
      <w:r w:rsidRPr="008248B3">
        <w:rPr>
          <w:sz w:val="28"/>
          <w:szCs w:val="28"/>
        </w:rPr>
        <w:t>10/11</w:t>
      </w:r>
      <w:r>
        <w:rPr>
          <w:rStyle w:val="a4"/>
          <w:b w:val="0"/>
          <w:bCs w:val="0"/>
          <w:sz w:val="28"/>
          <w:szCs w:val="28"/>
        </w:rPr>
        <w:t>.</w:t>
      </w:r>
      <w:r w:rsidRPr="008248B3">
        <w:rPr>
          <w:rStyle w:val="a4"/>
          <w:b w:val="0"/>
          <w:bCs w:val="0"/>
          <w:sz w:val="28"/>
          <w:szCs w:val="28"/>
        </w:rPr>
        <w:t xml:space="preserve"> Опишите процесс настройки и восстановления файлов.</w:t>
      </w:r>
    </w:p>
    <w:p w14:paraId="6269374F" w14:textId="1237BA08" w:rsidR="008248B3" w:rsidRPr="008248B3" w:rsidRDefault="008248B3" w:rsidP="00CB785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8248B3">
        <w:rPr>
          <w:sz w:val="28"/>
          <w:szCs w:val="28"/>
        </w:rPr>
        <w:t xml:space="preserve">Объясните настройку </w:t>
      </w:r>
      <w:r w:rsidR="002320BB">
        <w:rPr>
          <w:sz w:val="28"/>
          <w:szCs w:val="28"/>
          <w:lang w:val="kk-KZ"/>
        </w:rPr>
        <w:t>и установку драйверов устройств</w:t>
      </w:r>
      <w:r w:rsidRPr="008248B3">
        <w:rPr>
          <w:sz w:val="28"/>
          <w:szCs w:val="28"/>
        </w:rPr>
        <w:t xml:space="preserve"> в </w:t>
      </w:r>
      <w:r w:rsidRPr="008248B3">
        <w:rPr>
          <w:sz w:val="28"/>
          <w:szCs w:val="28"/>
          <w:lang w:val="en-US"/>
        </w:rPr>
        <w:t>Windows</w:t>
      </w:r>
      <w:r w:rsidRPr="008248B3">
        <w:rPr>
          <w:sz w:val="28"/>
          <w:szCs w:val="28"/>
        </w:rPr>
        <w:t xml:space="preserve"> 10/11</w:t>
      </w:r>
    </w:p>
    <w:p w14:paraId="124833EF" w14:textId="2F31C41B" w:rsidR="008248B3" w:rsidRDefault="008248B3" w:rsidP="00CB785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Опишите работу с облачной службой </w:t>
      </w:r>
      <w:r>
        <w:rPr>
          <w:rFonts w:ascii="Times New Roman" w:hAnsi="Times New Roman" w:cs="Times New Roman"/>
          <w:sz w:val="28"/>
          <w:szCs w:val="28"/>
          <w:lang w:val="en-US"/>
        </w:rPr>
        <w:t>OneDrive</w:t>
      </w:r>
      <w:r>
        <w:rPr>
          <w:rFonts w:ascii="Times New Roman" w:hAnsi="Times New Roman" w:cs="Times New Roman"/>
          <w:sz w:val="28"/>
          <w:szCs w:val="28"/>
        </w:rPr>
        <w:t xml:space="preserve">, а также синхронизацию передачи файлов в </w:t>
      </w:r>
      <w:r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248B3">
        <w:rPr>
          <w:rFonts w:ascii="Times New Roman" w:hAnsi="Times New Roman" w:cs="Times New Roman"/>
          <w:sz w:val="28"/>
          <w:szCs w:val="28"/>
        </w:rPr>
        <w:t xml:space="preserve"> 10/11.</w:t>
      </w:r>
    </w:p>
    <w:p w14:paraId="233D0C63" w14:textId="4F424ECB" w:rsidR="008248B3" w:rsidRPr="002320BB" w:rsidRDefault="002320BB" w:rsidP="00CB7852">
      <w:pPr>
        <w:pStyle w:val="a3"/>
        <w:numPr>
          <w:ilvl w:val="0"/>
          <w:numId w:val="1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2320BB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Опишите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, какие</w:t>
      </w:r>
      <w:r w:rsidRPr="002320BB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инструменты и функции доступны для администрирования удаленных рабочих столов в Windows 10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72F0ED27" w14:textId="0DCD1124" w:rsidR="002320BB" w:rsidRDefault="002320BB" w:rsidP="002320B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 xml:space="preserve">2 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</w:t>
      </w:r>
    </w:p>
    <w:p w14:paraId="0F175D89" w14:textId="01F10FAE" w:rsidR="002320BB" w:rsidRPr="00C96DAD" w:rsidRDefault="0065611C" w:rsidP="00CB7852">
      <w:pPr>
        <w:pStyle w:val="a3"/>
        <w:numPr>
          <w:ilvl w:val="0"/>
          <w:numId w:val="2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Опишите обновление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списка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доступных пакетов и установленны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х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программ до последних версий через терминал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в </w:t>
      </w:r>
      <w:r w:rsidRPr="00C96DAD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en-US"/>
        </w:rPr>
        <w:t>Ubuntu</w:t>
      </w:r>
    </w:p>
    <w:p w14:paraId="6DFCEB22" w14:textId="7777777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, как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ть нового пользователя и назначить ему пароль через командную строку в Ubuntu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0EFA54C" w14:textId="7777777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как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смотреть использование диска по каждой файловой системе с помощью командной строки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337BB4B" w14:textId="4F33D549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помощью командной строки изменить hostname (сетевое имя компьютера) в Ubuntu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3EDC564" w14:textId="7777777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Сделайте описание установки определенного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акет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граммного обеспечения через командную строку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498AD5F" w14:textId="7777777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C96DAD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назначить статический IP-адрес сетевому интерфейсу через командную строку в Ubuntu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AE6B890" w14:textId="7777777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помощью командной строки изменить время и дату в Ubuntu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7115E52" w14:textId="7E724FF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C96DAD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мотреть все активные сетевые соединения на Ubuntu с помощью командной строки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D98BDB3" w14:textId="77777777" w:rsidR="00CB7852" w:rsidRPr="00C96DAD" w:rsidRDefault="00CB7852" w:rsidP="00CB785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как сделать 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захват пакетов на конкретном сетевом интерфейсе с помощью Wireshark в Ubuntu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B019C21" w14:textId="77777777" w:rsidR="00242F02" w:rsidRPr="00C96DAD" w:rsidRDefault="00CB7852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ие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фильтры можно использовать в Wireshark для отображения только пакетов протокола HTTP</w:t>
      </w: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14859F4" w14:textId="77777777" w:rsidR="00242F02" w:rsidRPr="00C96DAD" w:rsidRDefault="00CB7852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Расскажите, как настроить Wireshark и какие ключи или файлы необходимы для расшифровки TLS-сессий.</w:t>
      </w:r>
    </w:p>
    <w:p w14:paraId="3FD4C24D" w14:textId="77777777" w:rsidR="00242F02" w:rsidRPr="00C96DAD" w:rsidRDefault="00242F02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</w:t>
      </w:r>
      <w:r w:rsidR="00CB7852"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личные виды сетевых атак, которые можно обнаружить и проанализировать, используя Wireshark для мониторинга сетевого трафика.</w:t>
      </w:r>
    </w:p>
    <w:p w14:paraId="106B818C" w14:textId="27C2DECD" w:rsidR="00CB7852" w:rsidRPr="00C96DAD" w:rsidRDefault="00242F02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</w:t>
      </w:r>
      <w:r w:rsidR="00CB7852" w:rsidRPr="00C96DA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етодику, которую можно использовать для выявления необычного или подозрительного поведения в сетевом трафике.</w:t>
      </w:r>
    </w:p>
    <w:p w14:paraId="79EA2F8B" w14:textId="5F78DFE3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Опишите</w:t>
      </w:r>
      <w:r w:rsidRPr="00C96DAD">
        <w:rPr>
          <w:rFonts w:ascii="Times New Roman" w:hAnsi="Times New Roman" w:cs="Times New Roman"/>
          <w:sz w:val="28"/>
          <w:szCs w:val="28"/>
        </w:rPr>
        <w:t xml:space="preserve"> основные функции Nmap и примеры его применения в области информационной безопасности.</w:t>
      </w:r>
    </w:p>
    <w:p w14:paraId="3B31E281" w14:textId="0A6FA33F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Приведите пример команды Nmap для сканирования всех портов на конкретном хосте.</w:t>
      </w:r>
    </w:p>
    <w:p w14:paraId="77D66F71" w14:textId="157BCA64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Опишите</w:t>
      </w:r>
      <w:r w:rsidRPr="00C96DAD">
        <w:rPr>
          <w:rFonts w:ascii="Times New Roman" w:hAnsi="Times New Roman" w:cs="Times New Roman"/>
          <w:sz w:val="28"/>
          <w:szCs w:val="28"/>
        </w:rPr>
        <w:t>, какие функции Nmap можно применять для визуализации структуры сети.</w:t>
      </w:r>
    </w:p>
    <w:p w14:paraId="49102702" w14:textId="04EE4811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Опишите основные функции и цели использования Metasploit в контексте тестирования на проникновение.</w:t>
      </w:r>
    </w:p>
    <w:p w14:paraId="444F5D3D" w14:textId="6B13D65E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Перечислите и опишите ключевые элементы, такие как эксплойты, пейлоады, энкодеры, и модули вспомогательных функций.</w:t>
      </w:r>
    </w:p>
    <w:p w14:paraId="7313C6C9" w14:textId="197EE19F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Опишите методики и модули Metasploit, предназначенные для тестирования веб-приложений на наличие уязвимостей.</w:t>
      </w:r>
    </w:p>
    <w:p w14:paraId="33A25B17" w14:textId="07BD4DB3" w:rsidR="00C96DAD" w:rsidRPr="00C96DAD" w:rsidRDefault="00C96DAD" w:rsidP="00242F02">
      <w:pPr>
        <w:pStyle w:val="a3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96DAD">
        <w:rPr>
          <w:rFonts w:ascii="Times New Roman" w:hAnsi="Times New Roman" w:cs="Times New Roman"/>
          <w:sz w:val="28"/>
          <w:szCs w:val="28"/>
        </w:rPr>
        <w:t>Рассмотрите возможности Metasploit для создания фишинговых атак и других видов атак на основе социальной инженерии.</w:t>
      </w:r>
    </w:p>
    <w:p w14:paraId="6CFE2E09" w14:textId="77777777" w:rsidR="00C96DAD" w:rsidRPr="00C96DAD" w:rsidRDefault="00C96DAD" w:rsidP="00C96DAD">
      <w:pPr>
        <w:pStyle w:val="a3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A3A4383" w14:textId="69DA53F6" w:rsidR="00CB7852" w:rsidRDefault="00C96DAD" w:rsidP="00C96DA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3 блок</w:t>
      </w:r>
    </w:p>
    <w:p w14:paraId="01BCB13C" w14:textId="4A2D5089" w:rsidR="00C96DAD" w:rsidRPr="00435D63" w:rsidRDefault="00C96DAD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435D63">
        <w:rPr>
          <w:rFonts w:ascii="Times New Roman" w:hAnsi="Times New Roman" w:cs="Times New Roman"/>
          <w:sz w:val="28"/>
          <w:szCs w:val="28"/>
          <w:lang w:val="kk-KZ"/>
        </w:rPr>
        <w:t xml:space="preserve">Сделай пошаговое описание настройки и резервного копирования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файлов с использованием истории файлов в Windows 10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/11</w:t>
      </w:r>
      <w:r w:rsidR="00BD2D2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1F9F15A3" w14:textId="0B54AAE9" w:rsidR="00C96DAD" w:rsidRPr="00435D63" w:rsidRDefault="00C96DAD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пишите шаги по включение и отключение служб в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en-US"/>
        </w:rPr>
        <w:t>Windows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10/11</w:t>
      </w:r>
      <w:r w:rsidR="00BD2D2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45FBA15A" w14:textId="501CB176" w:rsidR="00C96DAD" w:rsidRPr="00435D63" w:rsidRDefault="00C96DAD" w:rsidP="00C96DAD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5D63">
        <w:rPr>
          <w:rFonts w:ascii="Times New Roman" w:hAnsi="Times New Roman" w:cs="Times New Roman"/>
          <w:sz w:val="28"/>
          <w:szCs w:val="28"/>
          <w:lang w:val="kk-KZ"/>
        </w:rPr>
        <w:t xml:space="preserve">Дайте полной описание настройки разрешений входящего и исходящего трафика в </w:t>
      </w:r>
      <w:r w:rsidRPr="00435D6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435D63">
        <w:rPr>
          <w:rFonts w:ascii="Times New Roman" w:hAnsi="Times New Roman" w:cs="Times New Roman"/>
          <w:sz w:val="28"/>
          <w:szCs w:val="28"/>
        </w:rPr>
        <w:t xml:space="preserve"> </w:t>
      </w:r>
      <w:r w:rsidRPr="00435D63">
        <w:rPr>
          <w:rFonts w:ascii="Times New Roman" w:hAnsi="Times New Roman" w:cs="Times New Roman"/>
          <w:sz w:val="28"/>
          <w:szCs w:val="28"/>
          <w:lang w:val="en-US"/>
        </w:rPr>
        <w:t>defender</w:t>
      </w:r>
      <w:r w:rsidRPr="00435D63">
        <w:rPr>
          <w:rFonts w:ascii="Times New Roman" w:hAnsi="Times New Roman" w:cs="Times New Roman"/>
          <w:sz w:val="28"/>
          <w:szCs w:val="28"/>
        </w:rPr>
        <w:t>.</w:t>
      </w:r>
    </w:p>
    <w:p w14:paraId="77D0EDE8" w14:textId="0D7BCB32" w:rsidR="00C96DAD" w:rsidRPr="00435D63" w:rsidRDefault="00C96DAD" w:rsidP="00C96DAD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5D63">
        <w:rPr>
          <w:rFonts w:ascii="Times New Roman" w:hAnsi="Times New Roman" w:cs="Times New Roman"/>
          <w:sz w:val="28"/>
          <w:szCs w:val="28"/>
        </w:rPr>
        <w:t xml:space="preserve">Опишите, как открыть "Монитор ресурсов" и </w:t>
      </w:r>
      <w:r w:rsidRPr="00435D63">
        <w:rPr>
          <w:rFonts w:ascii="Times New Roman" w:hAnsi="Times New Roman" w:cs="Times New Roman"/>
          <w:sz w:val="28"/>
          <w:szCs w:val="28"/>
        </w:rPr>
        <w:t>какие вкладки,</w:t>
      </w:r>
      <w:r w:rsidRPr="00435D63">
        <w:rPr>
          <w:rFonts w:ascii="Times New Roman" w:hAnsi="Times New Roman" w:cs="Times New Roman"/>
          <w:sz w:val="28"/>
          <w:szCs w:val="28"/>
        </w:rPr>
        <w:t xml:space="preserve"> и данные использовать для анализа производительности системы.</w:t>
      </w:r>
    </w:p>
    <w:p w14:paraId="612EFA9B" w14:textId="35FF47C6" w:rsidR="00C96DAD" w:rsidRPr="00435D63" w:rsidRDefault="00C96DAD" w:rsidP="00C96DAD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5D63">
        <w:rPr>
          <w:rFonts w:ascii="Times New Roman" w:hAnsi="Times New Roman" w:cs="Times New Roman"/>
          <w:sz w:val="28"/>
          <w:szCs w:val="28"/>
          <w:lang w:val="kk-KZ"/>
        </w:rPr>
        <w:t xml:space="preserve">Опишите работу с разделами диска, этапы форматирования и создания новых разделов в </w:t>
      </w:r>
      <w:r w:rsidRPr="00435D63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435D63">
        <w:rPr>
          <w:rFonts w:ascii="Times New Roman" w:hAnsi="Times New Roman" w:cs="Times New Roman"/>
          <w:sz w:val="28"/>
          <w:szCs w:val="28"/>
        </w:rPr>
        <w:t xml:space="preserve"> 10/11</w:t>
      </w:r>
      <w:r w:rsidR="00BD2D23">
        <w:rPr>
          <w:rFonts w:ascii="Times New Roman" w:hAnsi="Times New Roman" w:cs="Times New Roman"/>
          <w:sz w:val="28"/>
          <w:szCs w:val="28"/>
        </w:rPr>
        <w:t>.</w:t>
      </w:r>
    </w:p>
    <w:p w14:paraId="578B4CF9" w14:textId="6C22F99F" w:rsidR="00C96DAD" w:rsidRPr="00435D63" w:rsidRDefault="00435D63" w:rsidP="00C96DAD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5D63">
        <w:rPr>
          <w:rFonts w:ascii="Times New Roman" w:hAnsi="Times New Roman" w:cs="Times New Roman"/>
          <w:sz w:val="28"/>
          <w:szCs w:val="28"/>
          <w:lang w:val="kk-KZ"/>
        </w:rPr>
        <w:t>Опишите</w:t>
      </w:r>
      <w:r w:rsidR="00C96DAD" w:rsidRPr="00435D63">
        <w:rPr>
          <w:rFonts w:ascii="Times New Roman" w:hAnsi="Times New Roman" w:cs="Times New Roman"/>
          <w:sz w:val="28"/>
          <w:szCs w:val="28"/>
        </w:rPr>
        <w:t xml:space="preserve"> </w:t>
      </w:r>
      <w:r w:rsidRPr="00435D63">
        <w:rPr>
          <w:rFonts w:ascii="Times New Roman" w:hAnsi="Times New Roman" w:cs="Times New Roman"/>
          <w:sz w:val="28"/>
          <w:szCs w:val="28"/>
        </w:rPr>
        <w:t>создание</w:t>
      </w:r>
      <w:r w:rsidR="00C96DAD" w:rsidRPr="00435D63">
        <w:rPr>
          <w:rFonts w:ascii="Times New Roman" w:hAnsi="Times New Roman" w:cs="Times New Roman"/>
          <w:sz w:val="28"/>
          <w:szCs w:val="28"/>
        </w:rPr>
        <w:t xml:space="preserve"> пространства хранения для повышения надежности хранения данных и увеличения общего объема доступного дискового пространства.</w:t>
      </w:r>
    </w:p>
    <w:p w14:paraId="7DFF36B7" w14:textId="69F86CBA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Опишите настройку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статически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х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IP-адрес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ов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для Ethernet-соединения в Windows 10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/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11</w:t>
      </w:r>
      <w:r w:rsidR="00B309BD" w:rsidRPr="00B309BD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7A32EA3E" w14:textId="24097ED7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пишите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настро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йку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обнаружени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я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сети и общ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его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доступ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а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к файлам и принтерам в Windows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10/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11</w:t>
      </w:r>
      <w:r w:rsidR="00786440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.</w:t>
      </w:r>
    </w:p>
    <w:p w14:paraId="7543FE8D" w14:textId="1B53CF55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пишите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групповую политику для управления настройками сети в организации на Windows 10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/11</w:t>
      </w:r>
      <w:r w:rsidR="00786440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48815126" w14:textId="0FFF5E63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Опишите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настро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йку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статическ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ого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IP-адрес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а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для сетевого интерфейса в Ubuntu</w:t>
      </w:r>
      <w:r w:rsidR="00B358AE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75CBE25C" w14:textId="52D4B163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Охарактеризуй настройку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SSH для безопасного удаленного доступа в Ubuntu</w:t>
      </w:r>
      <w:r w:rsidR="00B358AE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39BB6D60" w14:textId="0D30BD06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>Опишите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, как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просмотреть список всех подключенных дисков и разделов в Ubuntu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21D0504B" w14:textId="04679D80" w:rsidR="00435D63" w:rsidRPr="00435D63" w:rsidRDefault="00435D63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пишите, как 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изменить размер раздела в Ubuntu с использованием утилиты </w:t>
      </w:r>
      <w:r w:rsidRPr="00435D63">
        <w:rPr>
          <w:rStyle w:val="HTML"/>
          <w:rFonts w:ascii="Times New Roman" w:eastAsiaTheme="minorHAnsi" w:hAnsi="Times New Roman" w:cs="Times New Roman"/>
          <w:sz w:val="28"/>
          <w:szCs w:val="28"/>
        </w:rPr>
        <w:t>gparted</w:t>
      </w:r>
      <w:r w:rsidRPr="00435D63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1611DB3E" w14:textId="692C6E65" w:rsidR="00435D63" w:rsidRPr="008D36CE" w:rsidRDefault="008D36CE" w:rsidP="00C96DAD">
      <w:pPr>
        <w:pStyle w:val="a3"/>
        <w:numPr>
          <w:ilvl w:val="0"/>
          <w:numId w:val="24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пишите шаги по выполнению фильтрации 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en-US"/>
        </w:rPr>
        <w:t>HTTP</w:t>
      </w:r>
      <w:r w:rsidRPr="008D36CE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и 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en-US"/>
        </w:rPr>
        <w:t>TCP</w:t>
      </w:r>
      <w:r w:rsidRPr="008D36CE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kk-KZ"/>
        </w:rPr>
        <w:t xml:space="preserve">трафика в </w:t>
      </w:r>
      <w:r>
        <w:rPr>
          <w:rStyle w:val="a4"/>
          <w:rFonts w:ascii="Times New Roman" w:hAnsi="Times New Roman" w:cs="Times New Roman"/>
          <w:b w:val="0"/>
          <w:bCs w:val="0"/>
          <w:sz w:val="28"/>
          <w:szCs w:val="28"/>
          <w:lang w:val="en-US"/>
        </w:rPr>
        <w:t>Wireshark</w:t>
      </w:r>
      <w:r w:rsidRPr="008D36CE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1382DFF8" w14:textId="458E28C7" w:rsidR="008D36CE" w:rsidRDefault="008D36CE" w:rsidP="008D36CE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здайте небольшой скрипт </w:t>
      </w:r>
      <w:r>
        <w:rPr>
          <w:rFonts w:ascii="Times New Roman" w:hAnsi="Times New Roman" w:cs="Times New Roman"/>
          <w:sz w:val="28"/>
          <w:szCs w:val="28"/>
        </w:rPr>
        <w:t xml:space="preserve">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8D36C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о загрузке данных с помощью библи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Pandas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и очистке данных от лишних символов с помощью регулярных выражений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9BF4224" w14:textId="377C94C9" w:rsidR="008D36CE" w:rsidRDefault="008D36CE" w:rsidP="008D36CE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Создайте схему обработки данных интернет</w:t>
      </w:r>
      <w:r>
        <w:rPr>
          <w:rFonts w:ascii="Times New Roman" w:hAnsi="Times New Roman" w:cs="Times New Roman"/>
          <w:sz w:val="28"/>
          <w:szCs w:val="28"/>
        </w:rPr>
        <w:t>-угроз с помощью моделей машинного обучения.</w:t>
      </w:r>
    </w:p>
    <w:p w14:paraId="6893F6E0" w14:textId="353FE0EE" w:rsidR="008D36CE" w:rsidRDefault="008D36CE" w:rsidP="00C96DAD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D36CE">
        <w:rPr>
          <w:rFonts w:ascii="Times New Roman" w:hAnsi="Times New Roman" w:cs="Times New Roman"/>
          <w:sz w:val="28"/>
          <w:szCs w:val="28"/>
        </w:rPr>
        <w:t>Опишите этапы обработки данных интернет-угроз с помощью нейронных сетей.</w:t>
      </w:r>
    </w:p>
    <w:p w14:paraId="6EA4CA39" w14:textId="144F2C07" w:rsidR="008D36CE" w:rsidRDefault="00810ED5" w:rsidP="00C96DAD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этапы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классификации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мощью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машинного обучения</w:t>
      </w:r>
      <w:r w:rsidR="00500B2E">
        <w:rPr>
          <w:rFonts w:ascii="Times New Roman" w:hAnsi="Times New Roman" w:cs="Times New Roman"/>
          <w:sz w:val="28"/>
          <w:szCs w:val="28"/>
        </w:rPr>
        <w:t>.</w:t>
      </w:r>
    </w:p>
    <w:p w14:paraId="768677B0" w14:textId="131B0662" w:rsidR="00810ED5" w:rsidRDefault="00810ED5" w:rsidP="00810ED5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этапы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классификации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810ED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мощью</w:t>
      </w:r>
      <w:r w:rsidRPr="00810ED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машинного обучения</w:t>
      </w:r>
      <w:r w:rsidR="00164BA1">
        <w:rPr>
          <w:rFonts w:ascii="Times New Roman" w:hAnsi="Times New Roman" w:cs="Times New Roman"/>
          <w:sz w:val="28"/>
          <w:szCs w:val="28"/>
        </w:rPr>
        <w:t>.</w:t>
      </w:r>
    </w:p>
    <w:p w14:paraId="6B1991C6" w14:textId="7E2C32D0" w:rsidR="00810ED5" w:rsidRPr="00087591" w:rsidRDefault="00810ED5" w:rsidP="00810ED5">
      <w:pPr>
        <w:pStyle w:val="a3"/>
        <w:numPr>
          <w:ilvl w:val="0"/>
          <w:numId w:val="24"/>
        </w:numPr>
        <w:tabs>
          <w:tab w:val="left" w:pos="28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</w:rPr>
        <w:lastRenderedPageBreak/>
        <w:t>Опишите технологические решения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087591">
        <w:rPr>
          <w:rFonts w:ascii="Times New Roman" w:hAnsi="Times New Roman" w:cs="Times New Roman"/>
          <w:sz w:val="28"/>
          <w:szCs w:val="28"/>
        </w:rPr>
        <w:t xml:space="preserve"> необходимы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087591">
        <w:rPr>
          <w:rFonts w:ascii="Times New Roman" w:hAnsi="Times New Roman" w:cs="Times New Roman"/>
          <w:sz w:val="28"/>
          <w:szCs w:val="28"/>
        </w:rPr>
        <w:t xml:space="preserve"> для обеспечения анализа больших данных интернет-угроз</w:t>
      </w:r>
      <w:r w:rsidR="002E342D">
        <w:rPr>
          <w:rFonts w:ascii="Times New Roman" w:hAnsi="Times New Roman" w:cs="Times New Roman"/>
          <w:sz w:val="28"/>
          <w:szCs w:val="28"/>
        </w:rPr>
        <w:t>.</w:t>
      </w:r>
    </w:p>
    <w:p w14:paraId="152E8D78" w14:textId="4EBAB0B3" w:rsidR="00810ED5" w:rsidRPr="00810ED5" w:rsidRDefault="00810ED5" w:rsidP="00810ED5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</w:p>
    <w:sectPr w:rsidR="00810ED5" w:rsidRPr="00810ED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67E3"/>
    <w:multiLevelType w:val="hybridMultilevel"/>
    <w:tmpl w:val="D5440A7C"/>
    <w:lvl w:ilvl="0" w:tplc="7C4AC48C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209C2"/>
    <w:multiLevelType w:val="hybridMultilevel"/>
    <w:tmpl w:val="F3FE0CF0"/>
    <w:lvl w:ilvl="0" w:tplc="B7DC09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/>
        <w:lang w:val="ru-RU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26900"/>
    <w:multiLevelType w:val="multilevel"/>
    <w:tmpl w:val="CBDC5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7B41A0"/>
    <w:multiLevelType w:val="multilevel"/>
    <w:tmpl w:val="C68C8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C2EE3"/>
    <w:multiLevelType w:val="hybridMultilevel"/>
    <w:tmpl w:val="251C0408"/>
    <w:lvl w:ilvl="0" w:tplc="07D4AE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F4D4E"/>
    <w:multiLevelType w:val="multilevel"/>
    <w:tmpl w:val="E4484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073864"/>
    <w:multiLevelType w:val="multilevel"/>
    <w:tmpl w:val="0EE6D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9D6154"/>
    <w:multiLevelType w:val="multilevel"/>
    <w:tmpl w:val="1CC8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CA2136"/>
    <w:multiLevelType w:val="multilevel"/>
    <w:tmpl w:val="8FE6D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527923"/>
    <w:multiLevelType w:val="multilevel"/>
    <w:tmpl w:val="0D388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6A3A57"/>
    <w:multiLevelType w:val="multilevel"/>
    <w:tmpl w:val="A888E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A61905"/>
    <w:multiLevelType w:val="multilevel"/>
    <w:tmpl w:val="1D0E0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0B5452"/>
    <w:multiLevelType w:val="multilevel"/>
    <w:tmpl w:val="3BEE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897D26"/>
    <w:multiLevelType w:val="hybridMultilevel"/>
    <w:tmpl w:val="370C1A8E"/>
    <w:lvl w:ilvl="0" w:tplc="123E42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0B13C3"/>
    <w:multiLevelType w:val="multilevel"/>
    <w:tmpl w:val="AF3AB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FA4770"/>
    <w:multiLevelType w:val="multilevel"/>
    <w:tmpl w:val="C5421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781617"/>
    <w:multiLevelType w:val="multilevel"/>
    <w:tmpl w:val="4C4A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283D30"/>
    <w:multiLevelType w:val="multilevel"/>
    <w:tmpl w:val="3F007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6D33C2"/>
    <w:multiLevelType w:val="hybridMultilevel"/>
    <w:tmpl w:val="A9B8A0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0414A"/>
    <w:multiLevelType w:val="multilevel"/>
    <w:tmpl w:val="EFC27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FC7EC7"/>
    <w:multiLevelType w:val="multilevel"/>
    <w:tmpl w:val="F94C7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FB7266"/>
    <w:multiLevelType w:val="multilevel"/>
    <w:tmpl w:val="E92E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286B0C"/>
    <w:multiLevelType w:val="multilevel"/>
    <w:tmpl w:val="F20C5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AD06FAD"/>
    <w:multiLevelType w:val="multilevel"/>
    <w:tmpl w:val="3D2A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CA61A4"/>
    <w:multiLevelType w:val="multilevel"/>
    <w:tmpl w:val="470E4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1828A0"/>
    <w:multiLevelType w:val="multilevel"/>
    <w:tmpl w:val="91A03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4"/>
  </w:num>
  <w:num w:numId="3">
    <w:abstractNumId w:val="12"/>
  </w:num>
  <w:num w:numId="4">
    <w:abstractNumId w:val="20"/>
  </w:num>
  <w:num w:numId="5">
    <w:abstractNumId w:val="21"/>
  </w:num>
  <w:num w:numId="6">
    <w:abstractNumId w:val="19"/>
  </w:num>
  <w:num w:numId="7">
    <w:abstractNumId w:val="14"/>
  </w:num>
  <w:num w:numId="8">
    <w:abstractNumId w:val="15"/>
  </w:num>
  <w:num w:numId="9">
    <w:abstractNumId w:val="3"/>
  </w:num>
  <w:num w:numId="10">
    <w:abstractNumId w:val="24"/>
  </w:num>
  <w:num w:numId="11">
    <w:abstractNumId w:val="23"/>
  </w:num>
  <w:num w:numId="12">
    <w:abstractNumId w:val="2"/>
  </w:num>
  <w:num w:numId="13">
    <w:abstractNumId w:val="10"/>
  </w:num>
  <w:num w:numId="14">
    <w:abstractNumId w:val="25"/>
  </w:num>
  <w:num w:numId="15">
    <w:abstractNumId w:val="7"/>
  </w:num>
  <w:num w:numId="16">
    <w:abstractNumId w:val="22"/>
  </w:num>
  <w:num w:numId="17">
    <w:abstractNumId w:val="17"/>
  </w:num>
  <w:num w:numId="18">
    <w:abstractNumId w:val="16"/>
  </w:num>
  <w:num w:numId="19">
    <w:abstractNumId w:val="8"/>
  </w:num>
  <w:num w:numId="20">
    <w:abstractNumId w:val="9"/>
  </w:num>
  <w:num w:numId="21">
    <w:abstractNumId w:val="6"/>
  </w:num>
  <w:num w:numId="22">
    <w:abstractNumId w:val="5"/>
  </w:num>
  <w:num w:numId="23">
    <w:abstractNumId w:val="11"/>
  </w:num>
  <w:num w:numId="24">
    <w:abstractNumId w:val="0"/>
  </w:num>
  <w:num w:numId="25">
    <w:abstractNumId w:val="1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sDSyNDYyMzEwNDFU0lEKTi0uzszPAykwrAUAy2zxFSwAAAA="/>
  </w:docVars>
  <w:rsids>
    <w:rsidRoot w:val="009620E7"/>
    <w:rsid w:val="00096DEB"/>
    <w:rsid w:val="000C6478"/>
    <w:rsid w:val="00164BA1"/>
    <w:rsid w:val="001E44CF"/>
    <w:rsid w:val="001F3559"/>
    <w:rsid w:val="002320BB"/>
    <w:rsid w:val="00242F02"/>
    <w:rsid w:val="00264742"/>
    <w:rsid w:val="00271A12"/>
    <w:rsid w:val="002E342D"/>
    <w:rsid w:val="00320EB9"/>
    <w:rsid w:val="0039492F"/>
    <w:rsid w:val="003963BD"/>
    <w:rsid w:val="003C0BE7"/>
    <w:rsid w:val="003C5259"/>
    <w:rsid w:val="003E6D49"/>
    <w:rsid w:val="00435D63"/>
    <w:rsid w:val="00443F27"/>
    <w:rsid w:val="00473D83"/>
    <w:rsid w:val="004A040B"/>
    <w:rsid w:val="004A391D"/>
    <w:rsid w:val="004D0148"/>
    <w:rsid w:val="00500B2E"/>
    <w:rsid w:val="00521876"/>
    <w:rsid w:val="00537C12"/>
    <w:rsid w:val="005E49A7"/>
    <w:rsid w:val="0065611C"/>
    <w:rsid w:val="0066465F"/>
    <w:rsid w:val="006A55D1"/>
    <w:rsid w:val="00721070"/>
    <w:rsid w:val="00776FCD"/>
    <w:rsid w:val="00786137"/>
    <w:rsid w:val="00786440"/>
    <w:rsid w:val="00787C8E"/>
    <w:rsid w:val="007C04E8"/>
    <w:rsid w:val="00810ED5"/>
    <w:rsid w:val="008248B3"/>
    <w:rsid w:val="008340DE"/>
    <w:rsid w:val="008A5B81"/>
    <w:rsid w:val="008D36CE"/>
    <w:rsid w:val="008E32E8"/>
    <w:rsid w:val="009620E7"/>
    <w:rsid w:val="0098034C"/>
    <w:rsid w:val="009F1643"/>
    <w:rsid w:val="00A20CC1"/>
    <w:rsid w:val="00A6794F"/>
    <w:rsid w:val="00AA5094"/>
    <w:rsid w:val="00AD017E"/>
    <w:rsid w:val="00AE76B5"/>
    <w:rsid w:val="00B309BD"/>
    <w:rsid w:val="00B32B3F"/>
    <w:rsid w:val="00B358AE"/>
    <w:rsid w:val="00B569FB"/>
    <w:rsid w:val="00B97D71"/>
    <w:rsid w:val="00BD1ADD"/>
    <w:rsid w:val="00BD2D23"/>
    <w:rsid w:val="00BE3DCF"/>
    <w:rsid w:val="00C24E84"/>
    <w:rsid w:val="00C60826"/>
    <w:rsid w:val="00C96DAD"/>
    <w:rsid w:val="00CA224B"/>
    <w:rsid w:val="00CB7852"/>
    <w:rsid w:val="00D106BB"/>
    <w:rsid w:val="00D11468"/>
    <w:rsid w:val="00D43C3B"/>
    <w:rsid w:val="00D50D41"/>
    <w:rsid w:val="00D86E28"/>
    <w:rsid w:val="00E27FCD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6134F"/>
  <w15:chartTrackingRefBased/>
  <w15:docId w15:val="{38F15A12-2D92-45FA-9281-7E887A32A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0BE7"/>
    <w:pPr>
      <w:ind w:left="720"/>
      <w:contextualSpacing/>
    </w:pPr>
  </w:style>
  <w:style w:type="character" w:styleId="a4">
    <w:name w:val="Strong"/>
    <w:basedOn w:val="a0"/>
    <w:uiPriority w:val="22"/>
    <w:qFormat/>
    <w:rsid w:val="003C0BE7"/>
    <w:rPr>
      <w:b/>
      <w:bCs/>
    </w:rPr>
  </w:style>
  <w:style w:type="paragraph" w:styleId="a5">
    <w:name w:val="Normal (Web)"/>
    <w:basedOn w:val="a"/>
    <w:uiPriority w:val="99"/>
    <w:semiHidden/>
    <w:unhideWhenUsed/>
    <w:rsid w:val="0082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Code"/>
    <w:basedOn w:val="a0"/>
    <w:uiPriority w:val="99"/>
    <w:semiHidden/>
    <w:unhideWhenUsed/>
    <w:rsid w:val="00CB785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4</cp:revision>
  <dcterms:created xsi:type="dcterms:W3CDTF">2024-04-27T11:01:00Z</dcterms:created>
  <dcterms:modified xsi:type="dcterms:W3CDTF">2024-04-27T13:34:00Z</dcterms:modified>
</cp:coreProperties>
</file>